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Xb8cbba3ea1c8e235638509d6a0a24754a6e67c5"/>
    <w:p>
      <w:pPr>
        <w:pStyle w:val="Heading1"/>
      </w:pPr>
      <w:r>
        <w:t xml:space="preserve">Internship Application Letter for Electronics Engineer Position</w:t>
      </w:r>
    </w:p>
    <w:p>
      <w:pPr>
        <w:pStyle w:val="FirstParagraph"/>
      </w:pPr>
      <w:r>
        <w:t xml:space="preserve">October 26, 2023</w:t>
      </w:r>
    </w:p>
    <w:p>
      <w:pPr>
        <w:pStyle w:val="BodyText"/>
      </w:pPr>
      <w:r>
        <w:t xml:space="preserve">Mr. Carlos Mendoza</w:t>
      </w:r>
    </w:p>
    <w:p>
      <w:pPr>
        <w:pStyle w:val="BodyText"/>
      </w:pPr>
      <w:r>
        <w:t xml:space="preserve">Head of Engineering Department</w:t>
      </w:r>
    </w:p>
    <w:p>
      <w:pPr>
        <w:pStyle w:val="BodyText"/>
      </w:pPr>
      <w:r>
        <w:t xml:space="preserve">Sigma Tech Solutions S.A.C.</w:t>
      </w:r>
    </w:p>
    <w:p>
      <w:pPr>
        <w:pStyle w:val="BodyText"/>
      </w:pPr>
      <w:r>
        <w:t xml:space="preserve">Jirón de la Unión 450, Miraflores</w:t>
      </w:r>
    </w:p>
    <w:p>
      <w:pPr>
        <w:pStyle w:val="BodyText"/>
      </w:pPr>
      <w:r>
        <w:t xml:space="preserve">Lima, Peru</w:t>
      </w:r>
    </w:p>
    <w:bookmarkStart w:id="20" w:name="Xbf6463957be1e895214ccf2d56b87e3edf0d42e"/>
    <w:p>
      <w:pPr>
        <w:pStyle w:val="Heading2"/>
      </w:pPr>
      <w:r>
        <w:t xml:space="preserve">Subject: Application for Electronics Engineering Internship Position</w:t>
      </w:r>
    </w:p>
    <w:bookmarkEnd w:id="20"/>
    <w:p>
      <w:pPr>
        <w:pStyle w:val="FirstParagraph"/>
      </w:pPr>
      <w:r>
        <w:t xml:space="preserve">Dear Mr. Mendoza,</w:t>
      </w:r>
    </w:p>
    <w:p>
      <w:pPr>
        <w:pStyle w:val="BodyText"/>
      </w:pPr>
      <w:r>
        <w:t xml:space="preserve">It is with profound enthusiasm that I submit my application as an aspiring Electronics Engineer for the internship position at Sigma Tech Solutions S.A.C., located in the vibrant heart of Peru Lima. This Internship Application Letter represents not merely a professional opportunity, but a deeply personal commitment to contributing to Peru's technological advancement while immersing myself in the dynamic engineering ecosystem of Lima. Having closely followed Sigma Tech's pioneering work in renewable energy integration and IoT solutions across South America, I am confident my academic background, technical skills, and passion for electronics innovation align perfectly with your organization's mission.</w:t>
      </w:r>
    </w:p>
    <w:p>
      <w:pPr>
        <w:pStyle w:val="BodyText"/>
      </w:pPr>
      <w:r>
        <w:t xml:space="preserve">As a final-year Electronics Engineering student at the Pontificia Universidad Católica del Perú (PUCP), I have cultivated a robust technical foundation through rigorous coursework including Advanced Circuit Design, Embedded Systems Programming (ARM Cortex-M series), RF Communications, and Power Electronics. My undergraduate thesis on "Solar-Powered IoT Sensor Networks for Agricultural Monitoring in Coastal Regions of Peru" directly addresses the sustainability challenges facing our nation's agricultural sector – a critical issue where Sigma Tech's work in energy-efficient systems holds immense relevance. This project required designing custom PCBs for low-power sensor nodes, implementing Bluetooth 5.0 communication protocols, and developing data processing algorithms that reduced energy consumption by 37% compared to conventional systems. I documented this research in a paper presented at the 2023 National Electronics Engineering Symposium in Lima, where I engaged with industry professionals from companies like Siemens Peru and Sodetec.</w:t>
      </w:r>
    </w:p>
    <w:p>
      <w:pPr>
        <w:pStyle w:val="BodyText"/>
      </w:pPr>
      <w:r>
        <w:t xml:space="preserve">My technical proficiency extends beyond academic projects to practical implementation. I am proficient in industry-standard tools including Altium Designer (for multilayer PCB development), MATLAB/Simulink (for signal processing simulations), and Arduino/ESP32 platforms for rapid prototyping. During my summer internship at TecnoInnova Engineering, I collaborated on a team developing medical device prototypes, where I contributed to the design of a low-cost ECG monitoring system that reduced production costs by 28% through optimized component selection. This experience honed my ability to translate theoretical concepts into manufacturable solutions while navigating real-world constraints like budget limitations and regulatory compliance – skills directly transferable to Sigma Tech's product development cycles. I also completed certification in ISO 13485 quality management systems, demonstrating my commitment to professional standards in engineering design.</w:t>
      </w:r>
    </w:p>
    <w:p>
      <w:pPr>
        <w:pStyle w:val="BodyText"/>
      </w:pPr>
      <w:r>
        <w:t xml:space="preserve">What particularly draws me to this opportunity in Peru Lima is the unique convergence of technological growth and cultural richness that defines our capital city. Lima's emergence as a regional hub for tech innovation – evidenced by the recent establishment of the Digital Innovation Hub at Parque de la Amistad and initiatives like "Lima Tech Valley" – creates an unparalleled environment for engineering students to engage with cutting-edge challenges while contributing to local economic development. I am eager to learn from Sigma Tech's experts who are actively shaping this landscape, particularly in your work on smart grid technologies that could revolutionize energy distribution across Peru's diverse geography. My fluency in both English and Spanish (with native proficiency) enables seamless integration into your team while allowing me to engage with community partners throughout Lima's neighborhoods – a capability I believe adds significant value to projects requiring local stakeholder engagement.</w:t>
      </w:r>
    </w:p>
    <w:p>
      <w:pPr>
        <w:pStyle w:val="BodyText"/>
      </w:pPr>
      <w:r>
        <w:t xml:space="preserve">Moreover, my commitment extends beyond technical execution to ethical engineering practice. In Peru, where technological infrastructure often serves remote communities, I have volunteered with "Tecnología para Todos" (Technology for All) to install solar-powered Wi-Fi hotspots in underserved coastal villages of Chala and Pucusana. This experience taught me that electronics engineering must prioritize accessibility and sustainability – principles that resonate deeply with Sigma Tech's corporate values as demonstrated in your recent partnership with the Ministry of Energy to expand rural electrification. I am particularly impressed by your development of the "Lima Smart Lighting" project, which optimizes street lighting using motion sensors to reduce energy waste while enhancing public safety – a model that inspires my approach to engineering solutions.</w:t>
      </w:r>
    </w:p>
    <w:p>
      <w:pPr>
        <w:pStyle w:val="BodyText"/>
      </w:pPr>
      <w:r>
        <w:t xml:space="preserve">Peru Lima's unique blend of historical depth and modern innovation provides an exceptional context for professional growth. I have spent years navigating the city's diverse neighborhoods, from the colonial charm of Barranco to the industrial vibrancy of San Martín de Porres, developing cultural sensitivity essential for collaborative engineering work in a multicultural setting. My understanding of Peruvian technical standards (including INDECOPI regulations and SIRI certification requirements) ensures I can immediately contribute to your projects while respecting local regulatory frameworks. Furthermore, I am prepared to engage actively with Lima's thriving engineering community through events like the annual "Ingeniería en Acción" conference and the IEEE Peru Student Chapter meetings – demonstrating my commitment to continuous learning within our national professional ecosystem.</w:t>
      </w:r>
    </w:p>
    <w:p>
      <w:pPr>
        <w:pStyle w:val="BodyText"/>
      </w:pPr>
      <w:r>
        <w:t xml:space="preserve">I understand that your internship program emphasizes both technical development and cultural immersion. I am eager to bring my proactive problem-solving mindset, documented through projects like the agricultural sensor network mentioned earlier, which required me to troubleshoot unexpected signal interference in Lima's high-humidity coastal environment. My ability to quickly adapt solutions based on field testing results aligns with Sigma Tech's agile development approach. Additionally, my experience mentoring first-year engineering students at PUCP has cultivated strong communication skills essential for effectively presenting technical concepts to cross-functional teams within your department.</w:t>
      </w:r>
    </w:p>
    <w:p>
      <w:pPr>
        <w:pStyle w:val="BodyText"/>
      </w:pPr>
      <w:r>
        <w:t xml:space="preserve">As I prepare to graduate in December 2023, I am seeking an internship that will bridge my academic knowledge with real-world application in a company committed to Peru's technological sovereignty. Sigma Tech Solutions' reputation for innovation, social responsibility, and dedication to advancing electronics engineering standards in Peru Lima makes it the ideal environment for this next phase of my career. I am confident that my technical capabilities, cultural adaptability, and passion for sustainable engineering will allow me to contribute meaningfully from day one while learning from your esteemed team.</w:t>
      </w:r>
    </w:p>
    <w:p>
      <w:pPr>
        <w:pStyle w:val="BodyText"/>
      </w:pPr>
      <w:r>
        <w:t xml:space="preserve">Thank you for considering this Internship Application Letter. I have attached my resume detailing further projects, certifications, and academic achievements. I welcome the opportunity to discuss how my skills in electronics design and systems integration can support Sigma Tech's initiatives during an interview at your convenience. I am available for an interview any weekday next week and can be reached at +51 987 654 321 or alexandra.mendoza@email.com.</w:t>
      </w:r>
    </w:p>
    <w:p>
      <w:pPr>
        <w:pStyle w:val="BodyText"/>
      </w:pPr>
      <w:r>
        <w:t xml:space="preserve">With sincere appreciation for the opportunity to contribute to Peru Lima's engineering excellence,</w:t>
      </w:r>
    </w:p>
    <w:p>
      <w:pPr>
        <w:pStyle w:val="BodyText"/>
      </w:pPr>
      <w:r>
        <w:t xml:space="preserve">Alexandra Mendoza</w:t>
      </w:r>
    </w:p>
    <w:p>
      <w:pPr>
        <w:pStyle w:val="BodyText"/>
      </w:pPr>
      <w:r>
        <w:t xml:space="preserve">Electronics Engineering Student, Pontificia Universidad Católica del Perú</w:t>
      </w:r>
    </w:p>
    <w:p>
      <w:pPr>
        <w:pStyle w:val="BodyText"/>
      </w:pPr>
      <w:r>
        <w:t xml:space="preserve">Lima, Peru | +51 987 654 321 | alexandra.mendoza@email.com</w:t>
      </w:r>
    </w:p>
    <w:p>
      <w:pPr>
        <w:pStyle w:val="BodyText"/>
      </w:pPr>
      <w:r>
        <w:rPr>
          <w:bCs/>
          <w:b/>
        </w:rPr>
        <w:t xml:space="preserve">Word Count:</w:t>
      </w:r>
      <w:r>
        <w:t xml:space="preserve"> </w:t>
      </w:r>
      <w:r>
        <w:t xml:space="preserve">92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4T13:28:28Z</dcterms:created>
  <dcterms:modified xsi:type="dcterms:W3CDTF">2026-04-24T13:28:28Z</dcterms:modified>
</cp:coreProperties>
</file>

<file path=docProps/custom.xml><?xml version="1.0" encoding="utf-8"?>
<Properties xmlns="http://schemas.openxmlformats.org/officeDocument/2006/custom-properties" xmlns:vt="http://schemas.openxmlformats.org/officeDocument/2006/docPropsVTypes"/>
</file>